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E2D727" w14:textId="49CFF7CE" w:rsidR="00BA2611" w:rsidRPr="00BA2611" w:rsidRDefault="00BA2611" w:rsidP="00BA261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A2611">
        <w:rPr>
          <w:rFonts w:ascii="Times New Roman" w:hAnsi="Times New Roman" w:cs="Times New Roman"/>
          <w:b/>
          <w:bCs/>
          <w:sz w:val="28"/>
          <w:szCs w:val="28"/>
        </w:rPr>
        <w:t>Protect patient information</w:t>
      </w:r>
    </w:p>
    <w:p w14:paraId="6771EE60" w14:textId="4E9540C6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Microsoft Cloud for Healthcare helps support your customers for privacy, security, compliance, and interoperability of health data. It focuses on protecting patient information through the following ways:</w:t>
      </w:r>
    </w:p>
    <w:p w14:paraId="18D2D3C3" w14:textId="77777777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</w:p>
    <w:p w14:paraId="6B128F1E" w14:textId="77777777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Security - Protect against the latest threats with intelligent tools to help prevent attacks and react quickly to security events. For more information, see Security in Microsoft Cloud for Healthcare.</w:t>
      </w:r>
    </w:p>
    <w:p w14:paraId="42096357" w14:textId="77777777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</w:p>
    <w:p w14:paraId="7D34DABE" w14:textId="77777777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Compliance - Stay up to date with the latest requirements with the most comprehensive set of cloud compliance offerings. For more information, see Compliance in Microsoft Cloud for Healthcare.</w:t>
      </w:r>
    </w:p>
    <w:p w14:paraId="6FB89891" w14:textId="77777777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</w:p>
    <w:p w14:paraId="040B9075" w14:textId="5E53C40E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Privacy - Maintain control of your data with confidence knowing that your data won't be used for commercial purpos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9A9FE78" w14:textId="740B69D1" w:rsidR="00BA2611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7DD1C38" wp14:editId="0D928C44">
            <wp:extent cx="5731510" cy="3232150"/>
            <wp:effectExtent l="0" t="0" r="2540" b="6350"/>
            <wp:docPr id="14" name="Picture 14" descr="Diagram of how to protect health inform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Diagram of how to protect health information.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3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7B814" w14:textId="2993FCF0" w:rsidR="00A71CE9" w:rsidRPr="00BA2611" w:rsidRDefault="00BA2611" w:rsidP="00BA2611">
      <w:pPr>
        <w:rPr>
          <w:rFonts w:ascii="Times New Roman" w:hAnsi="Times New Roman" w:cs="Times New Roman"/>
          <w:sz w:val="24"/>
          <w:szCs w:val="24"/>
        </w:rPr>
      </w:pPr>
      <w:r w:rsidRPr="00BA2611">
        <w:rPr>
          <w:rFonts w:ascii="Times New Roman" w:hAnsi="Times New Roman" w:cs="Times New Roman"/>
          <w:sz w:val="24"/>
          <w:szCs w:val="24"/>
        </w:rPr>
        <w:t>Next unit: Conceptual architecture</w:t>
      </w:r>
    </w:p>
    <w:sectPr w:rsidR="00A71CE9" w:rsidRPr="00BA26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S2NDUysjQwszBU0lEKTi0uzszPAykwrAUAQstZtCwAAAA="/>
  </w:docVars>
  <w:rsids>
    <w:rsidRoot w:val="00A71CE9"/>
    <w:rsid w:val="00906ECA"/>
    <w:rsid w:val="00A71CE9"/>
    <w:rsid w:val="00BA2611"/>
    <w:rsid w:val="00CE2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94CA0"/>
  <w15:chartTrackingRefBased/>
  <w15:docId w15:val="{5BC43DA1-6E18-4785-B983-747E87CED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60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4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61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839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75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1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338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51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chal Alaemezie</dc:creator>
  <cp:keywords/>
  <dc:description/>
  <cp:lastModifiedBy>Paschal Alaemezie</cp:lastModifiedBy>
  <cp:revision>4</cp:revision>
  <dcterms:created xsi:type="dcterms:W3CDTF">2022-09-30T14:25:00Z</dcterms:created>
  <dcterms:modified xsi:type="dcterms:W3CDTF">2022-09-30T15:05:00Z</dcterms:modified>
</cp:coreProperties>
</file>